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A1AB9" w14:textId="1A9A4380" w:rsidR="00CA6943" w:rsidRPr="00443990" w:rsidRDefault="00CA6943" w:rsidP="00443990">
      <w:pPr>
        <w:pStyle w:val="NoSpacing"/>
        <w:jc w:val="center"/>
        <w:rPr>
          <w:b/>
          <w:bCs/>
        </w:rPr>
      </w:pPr>
      <w:r w:rsidRPr="00443990">
        <w:rPr>
          <w:b/>
          <w:bCs/>
        </w:rPr>
        <w:t>Questions to Explore After an Affair</w:t>
      </w:r>
    </w:p>
    <w:p w14:paraId="2B1C3C6D" w14:textId="6BE88E47" w:rsidR="00443990" w:rsidRDefault="00443990" w:rsidP="00443990">
      <w:pPr>
        <w:pStyle w:val="NoSpacing"/>
        <w:jc w:val="center"/>
      </w:pPr>
      <w:r>
        <w:t>Only explore if you are ready for the possibility of hurtful answers.</w:t>
      </w:r>
    </w:p>
    <w:p w14:paraId="0012A471" w14:textId="663B4642" w:rsidR="00443990" w:rsidRDefault="00443990" w:rsidP="00443990">
      <w:pPr>
        <w:pStyle w:val="NoSpacing"/>
      </w:pPr>
    </w:p>
    <w:p w14:paraId="0B034F90" w14:textId="77777777" w:rsidR="00443990" w:rsidRPr="00443990" w:rsidRDefault="00443990" w:rsidP="00443990">
      <w:pPr>
        <w:pStyle w:val="NoSpacing"/>
      </w:pPr>
    </w:p>
    <w:p w14:paraId="4D91A99D" w14:textId="4A73914E" w:rsidR="00443990" w:rsidRDefault="00443990" w:rsidP="00916F7E">
      <w:pPr>
        <w:pStyle w:val="NoSpacing"/>
        <w:numPr>
          <w:ilvl w:val="0"/>
          <w:numId w:val="1"/>
        </w:numPr>
      </w:pPr>
      <w:r>
        <w:t>How did it begin?</w:t>
      </w:r>
    </w:p>
    <w:p w14:paraId="4E9A324E" w14:textId="3E755B7F" w:rsidR="00443990" w:rsidRDefault="00443990" w:rsidP="00916F7E">
      <w:pPr>
        <w:pStyle w:val="NoSpacing"/>
        <w:numPr>
          <w:ilvl w:val="0"/>
          <w:numId w:val="1"/>
        </w:numPr>
      </w:pPr>
      <w:r>
        <w:t>What was the first boundary that was crossed?</w:t>
      </w:r>
    </w:p>
    <w:p w14:paraId="3743E01E" w14:textId="41F9B597" w:rsidR="00443990" w:rsidRDefault="00443990" w:rsidP="00916F7E">
      <w:pPr>
        <w:pStyle w:val="NoSpacing"/>
        <w:numPr>
          <w:ilvl w:val="0"/>
          <w:numId w:val="1"/>
        </w:numPr>
      </w:pPr>
      <w:r>
        <w:t>How did you give yourself permission to engage in this affair? What motivated you?</w:t>
      </w:r>
    </w:p>
    <w:p w14:paraId="43B1E9C9" w14:textId="53A7205E" w:rsidR="00CA6943" w:rsidRDefault="00CA6943" w:rsidP="00916F7E">
      <w:pPr>
        <w:pStyle w:val="NoSpacing"/>
        <w:numPr>
          <w:ilvl w:val="0"/>
          <w:numId w:val="1"/>
        </w:numPr>
      </w:pPr>
      <w:r>
        <w:t>Did you have sex? What sexual acts were done?</w:t>
      </w:r>
    </w:p>
    <w:p w14:paraId="2F72DF59" w14:textId="167723DC" w:rsidR="00CA6943" w:rsidRDefault="00CA6943" w:rsidP="00916F7E">
      <w:pPr>
        <w:pStyle w:val="NoSpacing"/>
        <w:numPr>
          <w:ilvl w:val="0"/>
          <w:numId w:val="1"/>
        </w:numPr>
      </w:pPr>
      <w:r>
        <w:t>Was the sex unprotected?</w:t>
      </w:r>
    </w:p>
    <w:p w14:paraId="721F6CC3" w14:textId="4B58F9C5" w:rsidR="00CA6943" w:rsidRDefault="00CA6943" w:rsidP="00916F7E">
      <w:pPr>
        <w:pStyle w:val="NoSpacing"/>
        <w:numPr>
          <w:ilvl w:val="0"/>
          <w:numId w:val="1"/>
        </w:numPr>
      </w:pPr>
      <w:r>
        <w:t>Have you been tested for STD’s?</w:t>
      </w:r>
    </w:p>
    <w:p w14:paraId="6581B9AC" w14:textId="2F908701" w:rsidR="00CA6943" w:rsidRDefault="00CA6943" w:rsidP="00916F7E">
      <w:pPr>
        <w:pStyle w:val="NoSpacing"/>
        <w:numPr>
          <w:ilvl w:val="0"/>
          <w:numId w:val="1"/>
        </w:numPr>
      </w:pPr>
      <w:r>
        <w:t>Is there a possibility of there being any children from this relationship?</w:t>
      </w:r>
    </w:p>
    <w:p w14:paraId="5697FBB1" w14:textId="66367459" w:rsidR="00916F7E" w:rsidRDefault="00916F7E" w:rsidP="00916F7E">
      <w:pPr>
        <w:pStyle w:val="NoSpacing"/>
        <w:numPr>
          <w:ilvl w:val="0"/>
          <w:numId w:val="1"/>
        </w:numPr>
      </w:pPr>
      <w:r>
        <w:t>Did anything happen in our home, car, or places we share?</w:t>
      </w:r>
    </w:p>
    <w:p w14:paraId="78CFFB3C" w14:textId="7A6546DD" w:rsidR="00CA6943" w:rsidRDefault="00CA6943" w:rsidP="00916F7E">
      <w:pPr>
        <w:pStyle w:val="NoSpacing"/>
        <w:numPr>
          <w:ilvl w:val="0"/>
          <w:numId w:val="1"/>
        </w:numPr>
      </w:pPr>
      <w:r>
        <w:t>How did you feel after the sexual relations?</w:t>
      </w:r>
    </w:p>
    <w:p w14:paraId="20F304B5" w14:textId="22E2D23D" w:rsidR="00CA6943" w:rsidRDefault="00CA6943" w:rsidP="00916F7E">
      <w:pPr>
        <w:pStyle w:val="NoSpacing"/>
        <w:numPr>
          <w:ilvl w:val="0"/>
          <w:numId w:val="1"/>
        </w:numPr>
      </w:pPr>
      <w:r>
        <w:t>Were you emotionally connected to them?</w:t>
      </w:r>
    </w:p>
    <w:p w14:paraId="72A8454D" w14:textId="0A5DB083" w:rsidR="00CA6943" w:rsidRDefault="00CA6943" w:rsidP="00916F7E">
      <w:pPr>
        <w:pStyle w:val="NoSpacing"/>
        <w:numPr>
          <w:ilvl w:val="0"/>
          <w:numId w:val="1"/>
        </w:numPr>
      </w:pPr>
      <w:r>
        <w:t>Did you say I love you or exchange endearing words?</w:t>
      </w:r>
    </w:p>
    <w:p w14:paraId="38431994" w14:textId="0724B70C" w:rsidR="00CA6943" w:rsidRDefault="00CA6943" w:rsidP="00916F7E">
      <w:pPr>
        <w:pStyle w:val="NoSpacing"/>
        <w:numPr>
          <w:ilvl w:val="0"/>
          <w:numId w:val="1"/>
        </w:numPr>
      </w:pPr>
      <w:r>
        <w:t>Did you talk about having a future together?</w:t>
      </w:r>
    </w:p>
    <w:p w14:paraId="268F0028" w14:textId="5EC54929" w:rsidR="00CA6943" w:rsidRDefault="00CA6943" w:rsidP="00916F7E">
      <w:pPr>
        <w:pStyle w:val="NoSpacing"/>
        <w:numPr>
          <w:ilvl w:val="0"/>
          <w:numId w:val="1"/>
        </w:numPr>
      </w:pPr>
      <w:r>
        <w:t>Were you yourself or a different person in the affair?</w:t>
      </w:r>
    </w:p>
    <w:p w14:paraId="5194A035" w14:textId="23B841C4" w:rsidR="00CA6943" w:rsidRDefault="00CA6943" w:rsidP="00916F7E">
      <w:pPr>
        <w:pStyle w:val="NoSpacing"/>
        <w:numPr>
          <w:ilvl w:val="0"/>
          <w:numId w:val="1"/>
        </w:numPr>
      </w:pPr>
      <w:r>
        <w:t>Do you still have feelings for them?</w:t>
      </w:r>
    </w:p>
    <w:p w14:paraId="6EBFC2DC" w14:textId="6D0BCCCC" w:rsidR="00443990" w:rsidRDefault="00443990" w:rsidP="00916F7E">
      <w:pPr>
        <w:pStyle w:val="NoSpacing"/>
        <w:numPr>
          <w:ilvl w:val="0"/>
          <w:numId w:val="1"/>
        </w:numPr>
      </w:pPr>
      <w:r>
        <w:t>Do they still desire a relationship with you?</w:t>
      </w:r>
      <w:r w:rsidR="00FC1562">
        <w:t xml:space="preserve"> Are we in any danger or concerns?</w:t>
      </w:r>
    </w:p>
    <w:p w14:paraId="34AFC4B2" w14:textId="1435175F" w:rsidR="00CA6943" w:rsidRDefault="00CA6943" w:rsidP="00916F7E">
      <w:pPr>
        <w:pStyle w:val="NoSpacing"/>
        <w:numPr>
          <w:ilvl w:val="0"/>
          <w:numId w:val="1"/>
        </w:numPr>
      </w:pPr>
      <w:r>
        <w:t>Are you sad that the relationship ended?</w:t>
      </w:r>
    </w:p>
    <w:p w14:paraId="71D00F53" w14:textId="1A3C20E4" w:rsidR="00CA6943" w:rsidRDefault="00CA6943" w:rsidP="00916F7E">
      <w:pPr>
        <w:pStyle w:val="NoSpacing"/>
        <w:numPr>
          <w:ilvl w:val="0"/>
          <w:numId w:val="1"/>
        </w:numPr>
      </w:pPr>
      <w:r>
        <w:t xml:space="preserve">Knowing it </w:t>
      </w:r>
      <w:r w:rsidR="00443990">
        <w:t xml:space="preserve">was </w:t>
      </w:r>
      <w:r>
        <w:t>wrong, why did it go on for so long?</w:t>
      </w:r>
    </w:p>
    <w:p w14:paraId="09073814" w14:textId="3EDAA3A0" w:rsidR="00CA6943" w:rsidRDefault="00CA6943" w:rsidP="00916F7E">
      <w:pPr>
        <w:pStyle w:val="NoSpacing"/>
        <w:numPr>
          <w:ilvl w:val="0"/>
          <w:numId w:val="1"/>
        </w:numPr>
      </w:pPr>
      <w:r>
        <w:t>Has the relationship ended? How did you end things?</w:t>
      </w:r>
    </w:p>
    <w:p w14:paraId="037D7BA6" w14:textId="038BE1D1" w:rsidR="00CA6943" w:rsidRDefault="00CA6943" w:rsidP="00916F7E">
      <w:pPr>
        <w:pStyle w:val="NoSpacing"/>
        <w:numPr>
          <w:ilvl w:val="0"/>
          <w:numId w:val="1"/>
        </w:numPr>
      </w:pPr>
      <w:r>
        <w:t>Did you ever compare them to me?</w:t>
      </w:r>
    </w:p>
    <w:p w14:paraId="32ADFF8E" w14:textId="15F268FE" w:rsidR="00CA6943" w:rsidRDefault="00916F7E" w:rsidP="00916F7E">
      <w:pPr>
        <w:pStyle w:val="NoSpacing"/>
        <w:numPr>
          <w:ilvl w:val="0"/>
          <w:numId w:val="1"/>
        </w:numPr>
      </w:pPr>
      <w:r>
        <w:t>What did you get or experience from that relationship?</w:t>
      </w:r>
    </w:p>
    <w:p w14:paraId="0FB29EB6" w14:textId="332573DD" w:rsidR="00916F7E" w:rsidRDefault="00916F7E" w:rsidP="00916F7E">
      <w:pPr>
        <w:pStyle w:val="NoSpacing"/>
        <w:numPr>
          <w:ilvl w:val="0"/>
          <w:numId w:val="1"/>
        </w:numPr>
      </w:pPr>
      <w:r>
        <w:t>Did the affair give you something you felt you needed?</w:t>
      </w:r>
    </w:p>
    <w:p w14:paraId="0466C805" w14:textId="0E7CFAA6" w:rsidR="00CA6943" w:rsidRDefault="00CA6943" w:rsidP="00916F7E">
      <w:pPr>
        <w:pStyle w:val="NoSpacing"/>
        <w:numPr>
          <w:ilvl w:val="0"/>
          <w:numId w:val="1"/>
        </w:numPr>
      </w:pPr>
      <w:r>
        <w:t>Were there gifts or money exchanged?</w:t>
      </w:r>
    </w:p>
    <w:p w14:paraId="6BA86973" w14:textId="67D4F592" w:rsidR="00443990" w:rsidRDefault="00443990" w:rsidP="00916F7E">
      <w:pPr>
        <w:pStyle w:val="NoSpacing"/>
        <w:numPr>
          <w:ilvl w:val="0"/>
          <w:numId w:val="1"/>
        </w:numPr>
      </w:pPr>
      <w:r>
        <w:t>Do you still have items from them?</w:t>
      </w:r>
    </w:p>
    <w:p w14:paraId="64AFF188" w14:textId="2E29B553" w:rsidR="00443990" w:rsidRDefault="00443990" w:rsidP="00916F7E">
      <w:pPr>
        <w:pStyle w:val="NoSpacing"/>
        <w:numPr>
          <w:ilvl w:val="0"/>
          <w:numId w:val="1"/>
        </w:numPr>
      </w:pPr>
      <w:r>
        <w:t>What will you do if they reach out to you?</w:t>
      </w:r>
    </w:p>
    <w:p w14:paraId="47C9638C" w14:textId="6FDDD653" w:rsidR="004821D5" w:rsidRDefault="00443990" w:rsidP="00916F7E">
      <w:pPr>
        <w:pStyle w:val="NoSpacing"/>
        <w:numPr>
          <w:ilvl w:val="0"/>
          <w:numId w:val="1"/>
        </w:numPr>
      </w:pPr>
      <w:r>
        <w:t>How will you make sure this does happen again?</w:t>
      </w:r>
      <w:r w:rsidR="00CA6943">
        <w:t xml:space="preserve"> </w:t>
      </w:r>
    </w:p>
    <w:p w14:paraId="2C742AC2" w14:textId="61D5F890" w:rsidR="00443990" w:rsidRDefault="00443990" w:rsidP="00916F7E">
      <w:pPr>
        <w:pStyle w:val="NoSpacing"/>
        <w:numPr>
          <w:ilvl w:val="0"/>
          <w:numId w:val="1"/>
        </w:numPr>
      </w:pPr>
      <w:r>
        <w:t>How much do they know about us?</w:t>
      </w:r>
    </w:p>
    <w:p w14:paraId="68AD9090" w14:textId="53598936" w:rsidR="00916F7E" w:rsidRDefault="00916F7E" w:rsidP="00916F7E">
      <w:pPr>
        <w:pStyle w:val="NoSpacing"/>
        <w:numPr>
          <w:ilvl w:val="0"/>
          <w:numId w:val="1"/>
        </w:numPr>
      </w:pPr>
      <w:r>
        <w:t>Is there anyone else that knows about this?</w:t>
      </w:r>
    </w:p>
    <w:p w14:paraId="2CF1B6AF" w14:textId="54E2E4F8" w:rsidR="00916F7E" w:rsidRDefault="00916F7E" w:rsidP="00916F7E">
      <w:pPr>
        <w:pStyle w:val="NoSpacing"/>
        <w:numPr>
          <w:ilvl w:val="0"/>
          <w:numId w:val="1"/>
        </w:numPr>
      </w:pPr>
      <w:r>
        <w:t>What was it like keeping things a secret?</w:t>
      </w:r>
    </w:p>
    <w:p w14:paraId="78D46593" w14:textId="6CDB5782" w:rsidR="00916F7E" w:rsidRDefault="00916F7E" w:rsidP="00916F7E">
      <w:pPr>
        <w:pStyle w:val="ListParagraph"/>
        <w:numPr>
          <w:ilvl w:val="0"/>
          <w:numId w:val="1"/>
        </w:numPr>
      </w:pPr>
      <w:r w:rsidRPr="00916F7E">
        <w:t>Are you willing to be patient as I learn how to forgive you</w:t>
      </w:r>
      <w:r>
        <w:t>, however long</w:t>
      </w:r>
      <w:r w:rsidRPr="00916F7E">
        <w:t>?</w:t>
      </w:r>
    </w:p>
    <w:p w14:paraId="35B91681" w14:textId="33B99A5B" w:rsidR="00916F7E" w:rsidRPr="00916F7E" w:rsidRDefault="00916F7E" w:rsidP="00916F7E">
      <w:pPr>
        <w:pStyle w:val="ListParagraph"/>
        <w:numPr>
          <w:ilvl w:val="0"/>
          <w:numId w:val="1"/>
        </w:numPr>
      </w:pPr>
      <w:r>
        <w:t xml:space="preserve">To build trust, what is something I </w:t>
      </w:r>
      <w:r w:rsidR="00FC1562">
        <w:t>do not</w:t>
      </w:r>
      <w:r>
        <w:t xml:space="preserve"> know about the affair?</w:t>
      </w:r>
    </w:p>
    <w:p w14:paraId="1F76D58A" w14:textId="16E04311" w:rsidR="00916F7E" w:rsidRDefault="00916F7E" w:rsidP="00CA6943">
      <w:pPr>
        <w:pStyle w:val="NoSpacing"/>
      </w:pPr>
    </w:p>
    <w:sectPr w:rsidR="00916F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075A17"/>
    <w:multiLevelType w:val="hybridMultilevel"/>
    <w:tmpl w:val="FB349B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MDY2Nzc0MzAxMTNX0lEKTi0uzszPAykwrAUAo6x9WywAAAA="/>
  </w:docVars>
  <w:rsids>
    <w:rsidRoot w:val="00CA6943"/>
    <w:rsid w:val="00042541"/>
    <w:rsid w:val="00443990"/>
    <w:rsid w:val="00833F37"/>
    <w:rsid w:val="00916F7E"/>
    <w:rsid w:val="00CA6943"/>
    <w:rsid w:val="00FC1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A67D9E"/>
  <w15:chartTrackingRefBased/>
  <w15:docId w15:val="{DD531640-F7EA-4D87-AAE5-3AAC23713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A694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16F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323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eisha Pugh</dc:creator>
  <cp:keywords/>
  <dc:description/>
  <cp:lastModifiedBy>Taneisha Pugh</cp:lastModifiedBy>
  <cp:revision>1</cp:revision>
  <dcterms:created xsi:type="dcterms:W3CDTF">2021-02-02T01:36:00Z</dcterms:created>
  <dcterms:modified xsi:type="dcterms:W3CDTF">2021-02-02T02:16:00Z</dcterms:modified>
</cp:coreProperties>
</file>